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37B639DC" w:rsidR="000172AA" w:rsidRPr="000172AA" w:rsidRDefault="000172AA" w:rsidP="00E31880">
      <w:pPr>
        <w:jc w:val="center"/>
        <w:rPr>
          <w:b/>
          <w:bCs/>
          <w:sz w:val="32"/>
          <w:szCs w:val="32"/>
        </w:rPr>
      </w:pPr>
      <w:r>
        <w:rPr>
          <w:b/>
          <w:bCs/>
          <w:sz w:val="32"/>
          <w:szCs w:val="32"/>
        </w:rPr>
        <w:t>(</w:t>
      </w:r>
      <w:r w:rsidR="00A419E6">
        <w:rPr>
          <w:b/>
          <w:bCs/>
          <w:sz w:val="32"/>
          <w:szCs w:val="32"/>
        </w:rPr>
        <w:t>Colorado</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158F51EB" w:rsidR="00C543C7" w:rsidRDefault="00A419E6" w:rsidP="00E31880">
            <w:pPr>
              <w:rPr>
                <w:sz w:val="22"/>
                <w:szCs w:val="22"/>
              </w:rPr>
            </w:pPr>
            <w:r>
              <w:rPr>
                <w:sz w:val="22"/>
                <w:szCs w:val="22"/>
              </w:rPr>
              <w:t>Colorad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82BE0" w14:textId="77777777" w:rsidR="0030427D" w:rsidRDefault="003042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58F00F3" w:rsidR="00F4034F" w:rsidRPr="0030427D" w:rsidRDefault="00F4034F" w:rsidP="003042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A0175" w14:textId="77777777" w:rsidR="0030427D" w:rsidRDefault="003042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0EF75" w14:textId="77777777" w:rsidR="0030427D" w:rsidRDefault="003042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3C36FE5" w:rsidR="00F4034F" w:rsidRPr="0030427D" w:rsidRDefault="00F4034F" w:rsidP="003042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AE9D2" w14:textId="77777777" w:rsidR="0030427D" w:rsidRDefault="003042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6320189">
    <w:abstractNumId w:val="1"/>
  </w:num>
  <w:num w:numId="2" w16cid:durableId="16244603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0427D"/>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19E6"/>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19</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